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D06" w:rsidRPr="004C396C" w:rsidRDefault="004C396C" w:rsidP="00CA5137">
      <w:pPr>
        <w:jc w:val="center"/>
        <w:rPr>
          <w:rFonts w:ascii="Times New Roman" w:hAnsi="Times New Roman" w:cs="Times New Roman"/>
          <w:b/>
          <w:sz w:val="44"/>
        </w:rPr>
      </w:pPr>
      <w:bookmarkStart w:id="0" w:name="_GoBack"/>
      <w:bookmarkEnd w:id="0"/>
      <w:r w:rsidRPr="004C396C">
        <w:rPr>
          <w:rFonts w:ascii="Times New Roman" w:hAnsi="Times New Roman" w:cs="Times New Roman"/>
          <w:b/>
          <w:sz w:val="44"/>
        </w:rPr>
        <w:t xml:space="preserve">What is Dark </w:t>
      </w:r>
      <w:proofErr w:type="gramStart"/>
      <w:r w:rsidRPr="004C396C">
        <w:rPr>
          <w:rFonts w:ascii="Times New Roman" w:hAnsi="Times New Roman" w:cs="Times New Roman"/>
          <w:b/>
          <w:sz w:val="44"/>
        </w:rPr>
        <w:t>Matter ?</w:t>
      </w:r>
      <w:proofErr w:type="gramEnd"/>
    </w:p>
    <w:p w:rsidR="004C396C" w:rsidRPr="004C396C" w:rsidRDefault="004C396C" w:rsidP="004C396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color w:val="333333"/>
          <w:kern w:val="0"/>
          <w:sz w:val="24"/>
          <w:szCs w:val="18"/>
        </w:rPr>
      </w:pPr>
    </w:p>
    <w:p w:rsidR="004C396C" w:rsidRPr="004C396C" w:rsidRDefault="004C396C" w:rsidP="004C396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</w:pPr>
      <w:r w:rsidRPr="004C396C"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  <w:t>There is plenty of evidence that the Universe is filled with dark matter</w:t>
      </w:r>
      <w:r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  <w:t>, more than the visible matter.</w:t>
      </w:r>
    </w:p>
    <w:p w:rsidR="004C396C" w:rsidRPr="004C396C" w:rsidRDefault="004C396C" w:rsidP="004C396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</w:pPr>
      <w:r w:rsidRPr="004C396C"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  <w:t>Ever since dark matter was brought up as a real anomaly in modern cosmology in 1970, particle astrophysicists have tried to iden</w:t>
      </w:r>
      <w:r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  <w:t>tify the nature of dark matter.</w:t>
      </w:r>
    </w:p>
    <w:p w:rsidR="004C396C" w:rsidRPr="004C396C" w:rsidRDefault="004C396C" w:rsidP="004C396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</w:pPr>
      <w:r w:rsidRPr="004C396C">
        <w:rPr>
          <w:rFonts w:ascii="Times New Roman" w:eastAsia="굴림" w:hAnsi="Times New Roman" w:cs="Times New Roman"/>
          <w:color w:val="454545"/>
          <w:kern w:val="0"/>
          <w:sz w:val="40"/>
          <w:szCs w:val="18"/>
        </w:rPr>
        <w:t>I will explain what could be the dark matter and how to possibly detect it. There has been a claim for a dark matter signal, that is, a clear</w:t>
      </w:r>
      <w:r w:rsidRPr="004C396C"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  <w:t xml:space="preserve"> </w:t>
      </w:r>
      <w:r w:rsidRPr="004C396C">
        <w:rPr>
          <w:rFonts w:ascii="Times New Roman" w:eastAsia="굴림" w:hAnsi="Times New Roman" w:cs="Times New Roman"/>
          <w:color w:val="454545"/>
          <w:kern w:val="0"/>
          <w:sz w:val="40"/>
          <w:szCs w:val="18"/>
        </w:rPr>
        <w:t>annual modulation signal is observed b</w:t>
      </w:r>
      <w:r>
        <w:rPr>
          <w:rFonts w:ascii="Times New Roman" w:eastAsia="굴림" w:hAnsi="Times New Roman" w:cs="Times New Roman"/>
          <w:color w:val="454545"/>
          <w:kern w:val="0"/>
          <w:sz w:val="40"/>
          <w:szCs w:val="18"/>
        </w:rPr>
        <w:t>y DAMA group for last 20 years.</w:t>
      </w:r>
    </w:p>
    <w:p w:rsidR="004C396C" w:rsidRPr="004C396C" w:rsidRDefault="004C396C" w:rsidP="004C396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Times New Roman" w:eastAsia="굴림" w:hAnsi="Times New Roman" w:cs="Times New Roman"/>
          <w:color w:val="333333"/>
          <w:kern w:val="0"/>
          <w:sz w:val="40"/>
          <w:szCs w:val="18"/>
        </w:rPr>
      </w:pPr>
      <w:r w:rsidRPr="004C396C">
        <w:rPr>
          <w:rFonts w:ascii="Times New Roman" w:eastAsia="굴림" w:hAnsi="Times New Roman" w:cs="Times New Roman"/>
          <w:color w:val="454545"/>
          <w:kern w:val="0"/>
          <w:sz w:val="40"/>
          <w:szCs w:val="18"/>
        </w:rPr>
        <w:t>I will briefly explain what we are doing to resolve this claim at an underground laboratory in Korea.</w:t>
      </w:r>
    </w:p>
    <w:sectPr w:rsidR="004C396C" w:rsidRPr="004C396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ezBGILYwsDCyUdpeDU4uLM/DyQAsNaAPBzPU4sAAAA"/>
  </w:docVars>
  <w:rsids>
    <w:rsidRoot w:val="00BF6D06"/>
    <w:rsid w:val="004C396C"/>
    <w:rsid w:val="00A26637"/>
    <w:rsid w:val="00BF6D06"/>
    <w:rsid w:val="00CA5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0B74"/>
  <w15:chartTrackingRefBased/>
  <w15:docId w15:val="{11908A72-0747-4C02-8652-0A22E513C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2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50124">
              <w:marLeft w:val="0"/>
              <w:marRight w:val="0"/>
              <w:marTop w:val="0"/>
              <w:marBottom w:val="0"/>
              <w:divBdr>
                <w:top w:val="single" w:sz="6" w:space="0" w:color="DCDCD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87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81407">
              <w:marLeft w:val="0"/>
              <w:marRight w:val="0"/>
              <w:marTop w:val="0"/>
              <w:marBottom w:val="0"/>
              <w:divBdr>
                <w:top w:val="single" w:sz="6" w:space="0" w:color="DCDCD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24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35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13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041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3842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708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c</dc:creator>
  <cp:keywords/>
  <dc:description/>
  <cp:lastModifiedBy>Windows 사용자</cp:lastModifiedBy>
  <cp:revision>3</cp:revision>
  <dcterms:created xsi:type="dcterms:W3CDTF">2018-05-14T01:59:00Z</dcterms:created>
  <dcterms:modified xsi:type="dcterms:W3CDTF">2018-05-15T01:12:00Z</dcterms:modified>
</cp:coreProperties>
</file>